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ment</w:t>
      </w:r>
      <w:r>
        <w:t xml:space="preserve"> </w:t>
      </w:r>
      <w:r>
        <w:t xml:space="preserve">Internship</w:t>
      </w:r>
      <w:r>
        <w:t xml:space="preserve"> </w:t>
      </w:r>
      <w:r>
        <w:t xml:space="preserve">in</w:t>
      </w:r>
      <w:r>
        <w:t xml:space="preserve"> </w:t>
      </w:r>
      <w:r>
        <w:t xml:space="preserve">Berlin</w:t>
      </w:r>
    </w:p>
    <w:bookmarkStart w:id="21" w:name="Xc73a7a91719f62ad0702780ae2a89c8bc8c26ac"/>
    <w:p>
      <w:pPr>
        <w:pStyle w:val="Heading1"/>
      </w:pPr>
      <w:r>
        <w:t xml:space="preserve">Internship Application Letter for Human Resources Management Internship</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rPr>
          <w:iCs/>
          <w:i/>
        </w:rPr>
        <w:t xml:space="preserve">Human Resources Department</w:t>
      </w:r>
    </w:p>
    <w:p>
      <w:pPr>
        <w:pStyle w:val="BodyText"/>
      </w:pPr>
      <w:r>
        <w:rPr>
          <w:iCs/>
          <w:i/>
        </w:rPr>
        <w:t xml:space="preserve">[Company Name]</w:t>
      </w:r>
    </w:p>
    <w:p>
      <w:pPr>
        <w:pStyle w:val="BodyText"/>
      </w:pPr>
      <w:r>
        <w:rPr>
          <w:iCs/>
          <w:i/>
        </w:rPr>
        <w:t xml:space="preserve">[Company Address]</w:t>
      </w:r>
    </w:p>
    <w:p>
      <w:pPr>
        <w:pStyle w:val="BodyText"/>
      </w:pPr>
      <w:r>
        <w:rPr>
          <w:iCs/>
          <w:i/>
        </w:rPr>
        <w:t xml:space="preserve">Berlin, Germany</w:t>
      </w:r>
    </w:p>
    <w:bookmarkStart w:id="20" w:name="X255bd1ed3da90dd36ab9baac05fd995fd0b6b1c"/>
    <w:p>
      <w:pPr>
        <w:pStyle w:val="Heading2"/>
      </w:pPr>
      <w:r>
        <w:t xml:space="preserve">Subject: Application for Human Resources Management Internship Position</w:t>
      </w:r>
    </w:p>
    <w:p>
      <w:pPr>
        <w:pStyle w:val="FirstParagraph"/>
      </w:pPr>
      <w:r>
        <w:t xml:space="preserve">Dear Hiring Team,</w:t>
      </w:r>
    </w:p>
    <w:p>
      <w:pPr>
        <w:pStyle w:val="BodyText"/>
      </w:pPr>
      <w:r>
        <w:t xml:space="preserve">I am writing with profound enthusiasm to submit my application for the Human Resources Management Internship position at [Company Name] in Berlin, Germany. As a highly motivated and academically accomplished student pursuing my Master’s degree in International Business and Human Resource Management at the Humboldt University of Berlin, I have meticulously aligned my academic pursuits, practical experiences, and cultural understanding with the dynamic HR landscape of Germany’s capital city. This</w:t>
      </w:r>
      <w:r>
        <w:t xml:space="preserve"> </w:t>
      </w:r>
      <w:r>
        <w:rPr>
          <w:bCs/>
          <w:b/>
        </w:rPr>
        <w:t xml:space="preserve">Internship Application Letter</w:t>
      </w:r>
      <w:r>
        <w:t xml:space="preserve"> </w:t>
      </w:r>
      <w:r>
        <w:t xml:space="preserve">serves as a testament to my readiness to contribute meaningfully to your team while developing under the guidance of industry professionals in one of Europe’s most innovative business hubs.</w:t>
      </w:r>
    </w:p>
    <w:p>
      <w:pPr>
        <w:pStyle w:val="BodyText"/>
      </w:pPr>
      <w:r>
        <w:t xml:space="preserve">Berlin’s unique position as a global nexus for startups, established corporations, and international organizations provides an unparalleled environment for HR innovation. I have closely followed [Company Name]’s reputation for fostering inclusive workplace cultures and implementing forward-thinking talent strategies that resonate deeply with my own professional ethos. My academic focus on German labor law (Arbeitsrecht), cross-cultural team dynamics, and digital HR transformation directly supports the operational needs of a progressive organization like yours operating within</w:t>
      </w:r>
      <w:r>
        <w:t xml:space="preserve"> </w:t>
      </w:r>
      <w:r>
        <w:rPr>
          <w:bCs/>
          <w:b/>
        </w:rPr>
        <w:t xml:space="preserve">Germany Berlin</w:t>
      </w:r>
      <w:r>
        <w:t xml:space="preserve">. I am particularly inspired by your recent initiative to implement AI-driven recruitment tools while maintaining strict adherence to the General Equal Treatment Act (AGG), a balance I aspire to master during my internship.</w:t>
      </w:r>
    </w:p>
    <w:p>
      <w:pPr>
        <w:pStyle w:val="BodyText"/>
      </w:pPr>
      <w:r>
        <w:t xml:space="preserve">My academic journey at Humboldt University has equipped me with both theoretical frameworks and practical HR competencies essential for this</w:t>
      </w:r>
      <w:r>
        <w:t xml:space="preserve"> </w:t>
      </w:r>
      <w:r>
        <w:rPr>
          <w:bCs/>
          <w:b/>
        </w:rPr>
        <w:t xml:space="preserve">Human Resources Manager</w:t>
      </w:r>
      <w:r>
        <w:t xml:space="preserve"> </w:t>
      </w:r>
      <w:r>
        <w:t xml:space="preserve">support role. In my recent module on "Strategic Talent Management in Multinational Contexts," I conducted a case study analyzing HR challenges faced by Berlin-based tech scale-ups, identifying critical gaps in onboarding processes for international hires. This research culminated in a proposal recommending culturally sensitive orientation programs aligned with German work culture norms—directly applicable to [Company Name]’s diverse workforce. Additionally, my B1-level German proficiency (verified by Goethe-Zertifikat B1) enables seamless integration into day-to-day operations at your Berlin office, ensuring effective communication across all departments and compliance with local regulations.</w:t>
      </w:r>
    </w:p>
    <w:p>
      <w:pPr>
        <w:pStyle w:val="BodyText"/>
      </w:pPr>
      <w:r>
        <w:t xml:space="preserve">Professionally, I served as a Volunteer HR Assistant at the Berlin International Youth Exchange Program (BIYEP), where I supported recruitment for 30+ international interns across 15 nationalities. My responsibilities included drafting compliant job postings adhering to German labor standards, managing applicant tracking systems (ATS), and coordinating virtual interviews. Notably, I streamlined the onboarding process by developing a digital checklist that reduced administrative delays by 25%, a solution I am eager to refine within your HR department’s framework. This experience solidified my understanding of Berlin’s specific HR ecosystem—from navigating the complexities of the Mitbestimmungsgesetz (Codetermination Act) in larger enterprises to optimizing social media recruitment strategies for local talent pools.</w:t>
      </w:r>
    </w:p>
    <w:p>
      <w:pPr>
        <w:pStyle w:val="BodyText"/>
      </w:pPr>
      <w:r>
        <w:t xml:space="preserve">What truly distinguishes my approach is my deep appreciation for Berlin’s unique cultural mosaic. Having lived in Kreuzberg for two years, I actively engage with the city’s diverse communities through language exchange meetups and volunteer work with refugee integration NGOs. This firsthand experience allows me to empathize with candidates from varied backgrounds—a perspective vital for creating equitable HR practices in</w:t>
      </w:r>
      <w:r>
        <w:t xml:space="preserve"> </w:t>
      </w:r>
      <w:r>
        <w:rPr>
          <w:bCs/>
          <w:b/>
        </w:rPr>
        <w:t xml:space="preserve">Germany Berlin</w:t>
      </w:r>
      <w:r>
        <w:t xml:space="preserve">. I understand that effective Human Resources Management here transcends transactional tasks; it requires fostering environments where innovation thrives through mutual respect, a principle I’ve championed throughout my academic projects and community involvement.</w:t>
      </w:r>
    </w:p>
    <w:p>
      <w:pPr>
        <w:pStyle w:val="BodyText"/>
      </w:pPr>
      <w:r>
        <w:t xml:space="preserve">I am particularly drawn to the opportunity to learn from [Company Name]’s HR leadership in an industry where Berlin is rapidly becoming Europe’s talent capital. The chance to observe and participate in high-stakes recruitment drives for roles spanning IT, sustainability, and creative sectors—areas where your company excels—would be invaluable. I am keen to contribute my analytical skills in HR metrics (such as calculating turnover rates or engagement scores) while gaining hands-on experience with German-specific compliance requirements like the Mitbestimmungsgesetz or the new EU AI Act’s implications for HR tech.</w:t>
      </w:r>
    </w:p>
    <w:p>
      <w:pPr>
        <w:pStyle w:val="BodyText"/>
      </w:pPr>
      <w:r>
        <w:t xml:space="preserve">My academic calendar allows for a full-time internship from February 2024 to August 2024, aligning perfectly with your team’s strategic planning cycles. I am prepared to relocate immediately to Berlin and am fully committed to the cultural immersion necessary for success in this role. Beyond my technical competencies, I bring reliability—evidenced by my consistent academic standing (3.8/4.0 GPA) and leadership in coordinating 5 campus diversity workshops—and an unwavering commitment to ethical HR practices that uphold German labor standards.</w:t>
      </w:r>
    </w:p>
    <w:p>
      <w:pPr>
        <w:pStyle w:val="BodyText"/>
      </w:pPr>
      <w:r>
        <w:t xml:space="preserve">As a candidate who has immersed myself in Berlin’s professional ethos through university collaborations with the Berlin Chamber of Commerce and regular attendance at HR meetups hosted by the Deutsche Gesellschaft für Personalwesen (DGP), I am confident I would become a valuable asset to your team. I have attached my resume detailing further academic projects, including my thesis on "Digital Transformation of Employee Development in Berlin Startups," which explores tools like SAP SuccessFactors—an HRIS platform widely adopted across German enterprises.</w:t>
      </w:r>
    </w:p>
    <w:p>
      <w:pPr>
        <w:pStyle w:val="BodyText"/>
      </w:pPr>
      <w:r>
        <w:t xml:space="preserve">I am eager to discuss how my proactive approach, cultural agility, and dedication to ethical Human Resources Management can support [Company Name]’s mission as you continue to shape the future of work in</w:t>
      </w:r>
      <w:r>
        <w:t xml:space="preserve"> </w:t>
      </w:r>
      <w:r>
        <w:rPr>
          <w:bCs/>
          <w:b/>
        </w:rPr>
        <w:t xml:space="preserve">Germany Berlin</w:t>
      </w:r>
      <w:r>
        <w:t xml:space="preserve">. Thank you for considering this **Internship Application Letter**. I welcome the opportunity to interview at your earliest convenience and am available for a conversation next week.</w:t>
      </w:r>
    </w:p>
    <w:p>
      <w:pPr>
        <w:pStyle w:val="BodyText"/>
      </w:pPr>
      <w:r>
        <w:t xml:space="preserve">Sincerely,</w:t>
      </w:r>
    </w:p>
    <w:p>
      <w:pPr>
        <w:pStyle w:val="BodyText"/>
      </w:pPr>
      <w:r>
        <w:t xml:space="preserve">Alexandra Wagner</w:t>
      </w:r>
    </w:p>
    <w:p>
      <w:pPr>
        <w:pStyle w:val="BodyText"/>
      </w:pPr>
      <w:r>
        <w:t xml:space="preserve">Master of International Business &amp; Human Resource Management (Expected May 2024)</w:t>
      </w:r>
    </w:p>
    <w:p>
      <w:pPr>
        <w:pStyle w:val="BodyText"/>
      </w:pPr>
      <w:r>
        <w:t xml:space="preserve">Humboldt University of Berlin | Berlin, Germany</w:t>
      </w:r>
    </w:p>
    <w:p>
      <w:pPr>
        <w:pStyle w:val="BodyText"/>
      </w:pPr>
      <w:r>
        <w:t xml:space="preserve">Email: alexandra.wagner@hu-berlin.de | Phone: +49 176 12345678</w:t>
      </w:r>
    </w:p>
    <w:p>
      <w:pPr>
        <w:pStyle w:val="BodyText"/>
      </w:pPr>
      <w:r>
        <w:rPr>
          <w:bCs/>
          <w:b/>
        </w:rPr>
        <w:t xml:space="preserve">Enclosures:</w:t>
      </w:r>
      <w:r>
        <w:t xml:space="preserve"> </w:t>
      </w:r>
      <w:r>
        <w:t xml:space="preserve">Resume, Academic Transcripts, German Language Certification (Goethe-Zertifikat B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ment Internship in Berlin</dc:title>
  <dc:creator/>
  <dc:language>en</dc:language>
  <cp:keywords/>
  <dcterms:created xsi:type="dcterms:W3CDTF">2026-04-29T06:32:53Z</dcterms:created>
  <dcterms:modified xsi:type="dcterms:W3CDTF">2026-04-29T06:32:53Z</dcterms:modified>
</cp:coreProperties>
</file>

<file path=docProps/custom.xml><?xml version="1.0" encoding="utf-8"?>
<Properties xmlns="http://schemas.openxmlformats.org/officeDocument/2006/custom-properties" xmlns:vt="http://schemas.openxmlformats.org/officeDocument/2006/docPropsVTypes"/>
</file>